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ate: [Insert Date]</w:t>
      </w:r>
    </w:p>
    <w:p>
      <w:pPr>
        <w:pStyle w:val="BodyText"/>
      </w:pPr>
      <w:r>
        <w:t xml:space="preserve">[Hiring Manager's Name or "Head of Radiology Department"]</w:t>
      </w:r>
      <w:r>
        <w:br/>
      </w:r>
      <w:r>
        <w:t xml:space="preserve">[Hospital or Medical Institution Name]</w:t>
      </w:r>
      <w:r>
        <w:br/>
      </w:r>
      <w:r>
        <w:t xml:space="preserve">[Institution Address]</w:t>
      </w:r>
      <w:r>
        <w:br/>
      </w:r>
      <w:r>
        <w:t xml:space="preserve">Milan, Italy</w:t>
      </w:r>
    </w:p>
    <w:p>
      <w:pPr>
        <w:pStyle w:val="BodyText"/>
      </w:pPr>
      <w:r>
        <w:t xml:space="preserve">Dear [Hiring Manager's Name or "Sir/Madam"],</w:t>
      </w:r>
    </w:p>
    <w:p>
      <w:pPr>
        <w:pStyle w:val="BodyText"/>
      </w:pPr>
      <w:r>
        <w:t xml:space="preserve">As a dedicated and experienced Radiologist with a strong commitment to advancing medical imaging and diagnostic excellence, I am writing to express my enthusiastic interest in the Radiologist position at your esteemed institution in Italy Milan. This opportunity aligns perfectly with my professional aspirations, as I have long admired the innovative approaches and high standards of healthcare that define the medical landscape in Italy. With a comprehensive background in radiological diagnostics, a passion for patient care, and a deep understanding of the Italian healthcare system’s requirements, I am confident in my ability to contribute meaningfully to your team.</w:t>
      </w:r>
    </w:p>
    <w:p>
      <w:pPr>
        <w:pStyle w:val="BodyText"/>
      </w:pPr>
      <w:r>
        <w:t xml:space="preserve">Having completed my medical training at [Your Medical School/University], I have pursued specialized education and clinical experience in radiology through rigorous residency programs and advanced certifications. My expertise spans a wide range of modalities, including X-ray, CT, MRI, ultrasound, and mammography. Throughout my career, I have consistently prioritized accuracy in diagnosis while maintaining a patient-centered approach that aligns with the values of Italian healthcare institutions. The opportunity to work in Italy Milan is particularly appealing to me because of the region’s reputation for cutting-edge medical technology and its emphasis on collaborative, multidisciplinary care—a philosophy I deeply respect and strive to embody.</w:t>
      </w:r>
    </w:p>
    <w:p>
      <w:pPr>
        <w:pStyle w:val="BodyText"/>
      </w:pPr>
      <w:r>
        <w:t xml:space="preserve">Over the past [X years], I have gained extensive experience in both academic and clinical settings, contributing to high-impact research projects and delivering precise diagnostic services in fast-paced environments. My time at [Previous Workplace or Institution] allowed me to refine my skills in interpreting complex imaging studies and collaborating with physicians across specialties. For instance, I spearheaded a project focused on optimizing MRI protocols for early detection of neurological disorders, which not only improved diagnostic efficiency but also enhanced patient outcomes. Such experiences have solidified my ability to thrive in dynamic healthcare environments like those found in Italy Milan, where precision and innovation are paramount.</w:t>
      </w:r>
    </w:p>
    <w:p>
      <w:pPr>
        <w:pStyle w:val="BodyText"/>
      </w:pPr>
      <w:r>
        <w:t xml:space="preserve">What sets me apart as a Radiologist is my unwavering dedication to continuous learning and adaptation. I stay updated with the latest advancements in radiology through professional memberships, such as [Relevant Professional Organization, e.g., RSNA or ESR], and by attending international conferences. This commitment ensures that my practice remains aligned with global best practices while respecting the unique demands of Italy’s healthcare system. For example, I have studied the Italian regulatory framework for medical imaging, including compliance with GDPR for patient data protection and adherence to national guidelines for radiation safety—a critical consideration in any radiology role.</w:t>
      </w:r>
    </w:p>
    <w:p>
      <w:pPr>
        <w:pStyle w:val="BodyText"/>
      </w:pPr>
      <w:r>
        <w:t xml:space="preserve">Italy Milan, as a hub of medical excellence and cultural richness, represents an ideal setting for my career. The city’s renowned hospitals, such as [Mention Specific Hospitals if Known], are known for their integration of advanced technology with compassionate care. I am particularly drawn to the opportunity to work alongside highly skilled professionals in a region where the convergence of tradition and innovation fosters groundbreaking medical achievements. My fluency in [Languages, e.g., English and Italian] further enables me to communicate effectively with both patients and colleagues, ensuring seamless collaboration within diverse teams.</w:t>
      </w:r>
    </w:p>
    <w:p>
      <w:pPr>
        <w:pStyle w:val="BodyText"/>
      </w:pPr>
      <w:r>
        <w:t xml:space="preserve">In addition to my technical expertise, I bring a strong foundation in interpersonal skills that are essential for building trust with patients and fostering teamwork. I understand that radiology is not just about interpreting images but also about providing clarity and reassurance during critical moments in a patient’s journey. My ability to explain complex findings in an accessible manner, combined with my cultural sensitivity, allows me to connect with patients from diverse backgrounds—a skill that is especially valuable in the multicultural environment of Milan.</w:t>
      </w:r>
    </w:p>
    <w:p>
      <w:pPr>
        <w:pStyle w:val="BodyText"/>
      </w:pPr>
      <w:r>
        <w:t xml:space="preserve">I am particularly excited about the prospect of contributing to your institution’s mission of delivering exceptional care through advanced imaging solutions. I am eager to bring my knowledge of [Specific Radiology Expertise, e.g., musculoskeletal imaging or oncological diagnostics] and my proactive approach to problem-solving to support your department’s goals. I am also keen to learn from the expertise of your team and contribute to any initiatives aimed at improving diagnostic accuracy and patient satisfaction.</w:t>
      </w:r>
    </w:p>
    <w:p>
      <w:pPr>
        <w:pStyle w:val="BodyText"/>
      </w:pPr>
      <w:r>
        <w:t xml:space="preserve">Thank you for considering my application. I would be honored to discuss how my qualifications, passion for radiology, and enthusiasm for working in Italy Milan align with the needs of your institution. Please feel free to contact me at [Your Phone Number] or [Your Email Address] at your earliest convenience. I look forward to the opportunity to contribute to your team and help advance the standards of radiological care in this vibrant city.</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Italy Milan</dc:title>
  <dc:creator/>
  <dc:language>en</dc:language>
  <cp:keywords/>
  <dcterms:created xsi:type="dcterms:W3CDTF">2025-10-06T19:53:18Z</dcterms:created>
  <dcterms:modified xsi:type="dcterms:W3CDTF">2025-10-06T19:53:18Z</dcterms:modified>
</cp:coreProperties>
</file>

<file path=docProps/custom.xml><?xml version="1.0" encoding="utf-8"?>
<Properties xmlns="http://schemas.openxmlformats.org/officeDocument/2006/custom-properties" xmlns:vt="http://schemas.openxmlformats.org/officeDocument/2006/docPropsVTypes"/>
</file>